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d168f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42da196-a3e5-4b3c-813b-1317903331f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45Z</dcterms:created>
  <dcterms:modified xsi:type="dcterms:W3CDTF">2023-07-24T16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